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DFA47" w14:textId="77777777" w:rsidR="00E455C6" w:rsidRPr="005B649A" w:rsidRDefault="00E455C6" w:rsidP="00040B2A">
      <w:pPr>
        <w:pStyle w:val="Title"/>
        <w:rPr>
          <w:sz w:val="28"/>
          <w:szCs w:val="28"/>
        </w:rPr>
      </w:pPr>
      <w:r w:rsidRPr="005B649A">
        <w:rPr>
          <w:sz w:val="28"/>
          <w:szCs w:val="28"/>
        </w:rPr>
        <w:t>COLLEGE OF EDUCATION COUNCIL</w:t>
      </w:r>
    </w:p>
    <w:p w14:paraId="2CCAD824" w14:textId="3B840E46" w:rsidR="00AA5EDA" w:rsidRDefault="00BC5FD5" w:rsidP="00E455C6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September </w:t>
      </w:r>
      <w:r w:rsidR="00961E54">
        <w:rPr>
          <w:sz w:val="28"/>
          <w:szCs w:val="28"/>
        </w:rPr>
        <w:t>27</w:t>
      </w:r>
      <w:r w:rsidR="00B7673F">
        <w:rPr>
          <w:sz w:val="28"/>
          <w:szCs w:val="28"/>
        </w:rPr>
        <w:t>, 202</w:t>
      </w:r>
      <w:r w:rsidR="00D24063">
        <w:rPr>
          <w:sz w:val="28"/>
          <w:szCs w:val="28"/>
        </w:rPr>
        <w:t>1</w:t>
      </w:r>
    </w:p>
    <w:p w14:paraId="5E2DFA49" w14:textId="11214D0A" w:rsidR="00E455C6" w:rsidRDefault="004B72CE" w:rsidP="00E455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2:00-1:30</w:t>
      </w:r>
      <w:r w:rsidR="00E455C6" w:rsidRPr="005B649A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p</w:t>
      </w:r>
      <w:r w:rsidR="00E455C6" w:rsidRPr="005B649A">
        <w:rPr>
          <w:b/>
          <w:sz w:val="28"/>
          <w:szCs w:val="28"/>
        </w:rPr>
        <w:t xml:space="preserve">m </w:t>
      </w:r>
    </w:p>
    <w:p w14:paraId="45952E35" w14:textId="49482C06" w:rsidR="00C06F67" w:rsidRPr="005B649A" w:rsidRDefault="00C06F67" w:rsidP="00E455C6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DeGarmo 551</w:t>
      </w:r>
    </w:p>
    <w:p w14:paraId="3B818D22" w14:textId="0996A775" w:rsidR="006460DF" w:rsidRPr="006460DF" w:rsidRDefault="006460DF" w:rsidP="006460DF">
      <w:pPr>
        <w:pStyle w:val="NormalWeb"/>
        <w:jc w:val="center"/>
        <w:rPr>
          <w:b/>
          <w:sz w:val="28"/>
          <w:szCs w:val="28"/>
        </w:rPr>
      </w:pPr>
    </w:p>
    <w:p w14:paraId="0F9030AA" w14:textId="77777777" w:rsidR="002753BA" w:rsidRPr="00394DBD" w:rsidRDefault="002753BA" w:rsidP="006460DF">
      <w:pPr>
        <w:rPr>
          <w:b/>
          <w:sz w:val="28"/>
          <w:szCs w:val="28"/>
        </w:rPr>
      </w:pPr>
    </w:p>
    <w:p w14:paraId="29A79F68" w14:textId="2445CA7F" w:rsidR="002753BA" w:rsidRPr="00394DBD" w:rsidRDefault="002753BA" w:rsidP="002753BA">
      <w:pPr>
        <w:numPr>
          <w:ilvl w:val="0"/>
          <w:numId w:val="1"/>
        </w:numPr>
        <w:rPr>
          <w:b/>
          <w:sz w:val="28"/>
          <w:szCs w:val="28"/>
        </w:rPr>
      </w:pPr>
      <w:r w:rsidRPr="00394DBD">
        <w:rPr>
          <w:b/>
          <w:sz w:val="28"/>
          <w:szCs w:val="28"/>
        </w:rPr>
        <w:t xml:space="preserve">CALL TO ORDER </w:t>
      </w:r>
    </w:p>
    <w:p w14:paraId="38273662" w14:textId="77777777" w:rsidR="002753BA" w:rsidRPr="00F91252" w:rsidRDefault="002753BA" w:rsidP="002753BA">
      <w:pPr>
        <w:rPr>
          <w:b/>
          <w:sz w:val="28"/>
          <w:szCs w:val="28"/>
        </w:rPr>
      </w:pPr>
    </w:p>
    <w:p w14:paraId="535E29D6" w14:textId="353B4272" w:rsidR="002753BA" w:rsidRPr="00F91252" w:rsidRDefault="002753BA" w:rsidP="002753BA">
      <w:pPr>
        <w:numPr>
          <w:ilvl w:val="0"/>
          <w:numId w:val="1"/>
        </w:numPr>
        <w:rPr>
          <w:b/>
          <w:caps/>
          <w:sz w:val="28"/>
          <w:szCs w:val="28"/>
        </w:rPr>
      </w:pPr>
      <w:r w:rsidRPr="00F91252">
        <w:rPr>
          <w:b/>
          <w:caps/>
          <w:sz w:val="28"/>
          <w:szCs w:val="28"/>
        </w:rPr>
        <w:t>Adoption of the Agenda</w:t>
      </w:r>
      <w:r w:rsidR="00BF162E">
        <w:rPr>
          <w:b/>
          <w:caps/>
          <w:sz w:val="28"/>
          <w:szCs w:val="28"/>
        </w:rPr>
        <w:t xml:space="preserve"> (consent agenda)</w:t>
      </w:r>
    </w:p>
    <w:p w14:paraId="3D13D1A0" w14:textId="77777777" w:rsidR="002753BA" w:rsidRPr="00F91252" w:rsidRDefault="002753BA" w:rsidP="006460DF">
      <w:pPr>
        <w:rPr>
          <w:b/>
          <w:caps/>
          <w:sz w:val="28"/>
          <w:szCs w:val="28"/>
        </w:rPr>
      </w:pPr>
    </w:p>
    <w:p w14:paraId="3C5DB739" w14:textId="67317694" w:rsidR="002753BA" w:rsidRPr="00F91252" w:rsidRDefault="002753BA" w:rsidP="002753BA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 w:rsidRPr="00F91252">
        <w:rPr>
          <w:caps/>
          <w:sz w:val="28"/>
          <w:szCs w:val="28"/>
        </w:rPr>
        <w:t xml:space="preserve">APPROVAL OF THE MINUTES FROM </w:t>
      </w:r>
      <w:r w:rsidR="00C06F67">
        <w:rPr>
          <w:caps/>
          <w:sz w:val="28"/>
          <w:szCs w:val="28"/>
        </w:rPr>
        <w:t>SEPTEMBER</w:t>
      </w:r>
      <w:r w:rsidR="004602AD">
        <w:rPr>
          <w:caps/>
          <w:sz w:val="28"/>
          <w:szCs w:val="28"/>
        </w:rPr>
        <w:t xml:space="preserve"> </w:t>
      </w:r>
      <w:r w:rsidR="00C06F67">
        <w:rPr>
          <w:caps/>
          <w:sz w:val="28"/>
          <w:szCs w:val="28"/>
        </w:rPr>
        <w:t>1</w:t>
      </w:r>
      <w:r w:rsidR="006E3264">
        <w:rPr>
          <w:caps/>
          <w:sz w:val="28"/>
          <w:szCs w:val="28"/>
        </w:rPr>
        <w:t>3</w:t>
      </w:r>
      <w:r w:rsidRPr="00F91252">
        <w:rPr>
          <w:caps/>
          <w:sz w:val="28"/>
          <w:szCs w:val="28"/>
        </w:rPr>
        <w:t xml:space="preserve">, </w:t>
      </w:r>
      <w:proofErr w:type="gramStart"/>
      <w:r w:rsidRPr="00F91252">
        <w:rPr>
          <w:caps/>
          <w:sz w:val="28"/>
          <w:szCs w:val="28"/>
        </w:rPr>
        <w:t>202</w:t>
      </w:r>
      <w:r w:rsidR="004957A0">
        <w:rPr>
          <w:caps/>
          <w:sz w:val="28"/>
          <w:szCs w:val="28"/>
        </w:rPr>
        <w:t>1</w:t>
      </w:r>
      <w:proofErr w:type="gramEnd"/>
      <w:r w:rsidRPr="00F91252">
        <w:rPr>
          <w:caps/>
          <w:sz w:val="28"/>
          <w:szCs w:val="28"/>
        </w:rPr>
        <w:t xml:space="preserve"> MEETING</w:t>
      </w:r>
      <w:r w:rsidR="002E56DD">
        <w:rPr>
          <w:caps/>
          <w:sz w:val="28"/>
          <w:szCs w:val="28"/>
        </w:rPr>
        <w:t xml:space="preserve"> (Consent agenda)</w:t>
      </w:r>
    </w:p>
    <w:p w14:paraId="22F276C1" w14:textId="77777777" w:rsidR="00810E16" w:rsidRDefault="00810E16" w:rsidP="00BF162E">
      <w:pPr>
        <w:pStyle w:val="Heading1"/>
        <w:rPr>
          <w:caps/>
          <w:sz w:val="28"/>
          <w:szCs w:val="28"/>
        </w:rPr>
      </w:pPr>
    </w:p>
    <w:p w14:paraId="01888D32" w14:textId="56D42092" w:rsidR="009E1334" w:rsidRDefault="009E1334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information Items</w:t>
      </w:r>
    </w:p>
    <w:p w14:paraId="226D183F" w14:textId="3FE0E0C0" w:rsidR="009C2E2D" w:rsidRDefault="00E037CC" w:rsidP="00C215E4">
      <w:pPr>
        <w:pStyle w:val="ListParagraph"/>
        <w:numPr>
          <w:ilvl w:val="0"/>
          <w:numId w:val="15"/>
        </w:numPr>
        <w:rPr>
          <w:sz w:val="28"/>
          <w:szCs w:val="22"/>
        </w:rPr>
      </w:pPr>
      <w:r>
        <w:rPr>
          <w:sz w:val="28"/>
          <w:szCs w:val="22"/>
        </w:rPr>
        <w:t>None</w:t>
      </w:r>
    </w:p>
    <w:p w14:paraId="5CF755AF" w14:textId="77777777" w:rsidR="006460DF" w:rsidRPr="0080614F" w:rsidRDefault="006460DF" w:rsidP="0080614F">
      <w:pPr>
        <w:rPr>
          <w:b/>
          <w:bCs/>
          <w:sz w:val="28"/>
          <w:szCs w:val="22"/>
        </w:rPr>
      </w:pPr>
    </w:p>
    <w:p w14:paraId="2E85A70C" w14:textId="650164E5" w:rsidR="00DF4733" w:rsidRPr="001F4FF7" w:rsidRDefault="00E32477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DISCUSSION ITEMS</w:t>
      </w:r>
    </w:p>
    <w:p w14:paraId="1B29BD9D" w14:textId="0DFDEAAF" w:rsidR="005547AC" w:rsidRDefault="005547AC" w:rsidP="00CE5A90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Vaccines and Clinical Placements (Robyn </w:t>
      </w:r>
      <w:proofErr w:type="spellStart"/>
      <w:r>
        <w:rPr>
          <w:bCs/>
          <w:sz w:val="28"/>
          <w:szCs w:val="28"/>
        </w:rPr>
        <w:t>Seglem</w:t>
      </w:r>
      <w:proofErr w:type="spellEnd"/>
      <w:r>
        <w:rPr>
          <w:bCs/>
          <w:sz w:val="28"/>
          <w:szCs w:val="28"/>
        </w:rPr>
        <w:t xml:space="preserve"> &amp; Monica </w:t>
      </w:r>
      <w:proofErr w:type="spellStart"/>
      <w:r>
        <w:rPr>
          <w:bCs/>
          <w:sz w:val="28"/>
          <w:szCs w:val="28"/>
        </w:rPr>
        <w:t>Nor</w:t>
      </w:r>
      <w:r w:rsidR="00E40A98">
        <w:rPr>
          <w:bCs/>
          <w:sz w:val="28"/>
          <w:szCs w:val="28"/>
        </w:rPr>
        <w:t>a</w:t>
      </w:r>
      <w:r>
        <w:rPr>
          <w:bCs/>
          <w:sz w:val="28"/>
          <w:szCs w:val="28"/>
        </w:rPr>
        <w:t>ian</w:t>
      </w:r>
      <w:proofErr w:type="spellEnd"/>
      <w:r>
        <w:rPr>
          <w:bCs/>
          <w:sz w:val="28"/>
          <w:szCs w:val="28"/>
        </w:rPr>
        <w:t>)</w:t>
      </w:r>
    </w:p>
    <w:p w14:paraId="43021F91" w14:textId="3E22A4AF" w:rsidR="005547AC" w:rsidRDefault="007A714D" w:rsidP="00CE5A90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Collaborating with CTE (Robyn </w:t>
      </w:r>
      <w:proofErr w:type="spellStart"/>
      <w:r>
        <w:rPr>
          <w:bCs/>
          <w:sz w:val="28"/>
          <w:szCs w:val="28"/>
        </w:rPr>
        <w:t>Seglem</w:t>
      </w:r>
      <w:proofErr w:type="spellEnd"/>
      <w:r>
        <w:rPr>
          <w:bCs/>
          <w:sz w:val="28"/>
          <w:szCs w:val="28"/>
        </w:rPr>
        <w:t xml:space="preserve"> &amp; Monica </w:t>
      </w:r>
      <w:proofErr w:type="spellStart"/>
      <w:r>
        <w:rPr>
          <w:bCs/>
          <w:sz w:val="28"/>
          <w:szCs w:val="28"/>
        </w:rPr>
        <w:t>Nor</w:t>
      </w:r>
      <w:r w:rsidR="00E40A98">
        <w:rPr>
          <w:bCs/>
          <w:sz w:val="28"/>
          <w:szCs w:val="28"/>
        </w:rPr>
        <w:t>a</w:t>
      </w:r>
      <w:r>
        <w:rPr>
          <w:bCs/>
          <w:sz w:val="28"/>
          <w:szCs w:val="28"/>
        </w:rPr>
        <w:t>ian</w:t>
      </w:r>
      <w:proofErr w:type="spellEnd"/>
      <w:r>
        <w:rPr>
          <w:bCs/>
          <w:sz w:val="28"/>
          <w:szCs w:val="28"/>
        </w:rPr>
        <w:t xml:space="preserve">) </w:t>
      </w:r>
    </w:p>
    <w:p w14:paraId="7C114E91" w14:textId="77777777" w:rsidR="00AF49FA" w:rsidRDefault="00AF49FA" w:rsidP="00AF49FA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5-Year Strategic Plan (Stacey Jones-Bock)</w:t>
      </w:r>
    </w:p>
    <w:p w14:paraId="52149E7F" w14:textId="088ECAD6" w:rsidR="00AF49FA" w:rsidRPr="00AF49FA" w:rsidRDefault="00AF49FA" w:rsidP="00AF49FA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eeting Accessibility (Robyn </w:t>
      </w:r>
      <w:proofErr w:type="spellStart"/>
      <w:r>
        <w:rPr>
          <w:bCs/>
          <w:sz w:val="28"/>
          <w:szCs w:val="28"/>
        </w:rPr>
        <w:t>Seglem</w:t>
      </w:r>
      <w:proofErr w:type="spellEnd"/>
      <w:r>
        <w:rPr>
          <w:bCs/>
          <w:sz w:val="28"/>
          <w:szCs w:val="28"/>
        </w:rPr>
        <w:t xml:space="preserve"> &amp; Sarah Ballard)</w:t>
      </w:r>
    </w:p>
    <w:p w14:paraId="011B0729" w14:textId="77777777" w:rsidR="0094208F" w:rsidRPr="00CB0CC8" w:rsidRDefault="0094208F" w:rsidP="00CB0CC8">
      <w:pPr>
        <w:rPr>
          <w:bCs/>
          <w:sz w:val="22"/>
          <w:szCs w:val="22"/>
        </w:rPr>
      </w:pPr>
    </w:p>
    <w:p w14:paraId="5449FEB9" w14:textId="77777777" w:rsidR="00BF162E" w:rsidRPr="00CE5A90" w:rsidRDefault="00BF162E" w:rsidP="00BF162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CTION ITEMS </w:t>
      </w:r>
    </w:p>
    <w:p w14:paraId="35BDE5C9" w14:textId="3BA7371C" w:rsidR="00BF162E" w:rsidRPr="00922F2B" w:rsidRDefault="00E40A98" w:rsidP="00BF162E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None</w:t>
      </w:r>
    </w:p>
    <w:p w14:paraId="5592D3CF" w14:textId="77777777" w:rsidR="002833BF" w:rsidRPr="002833BF" w:rsidRDefault="002833BF" w:rsidP="0080614F">
      <w:pPr>
        <w:pStyle w:val="NormalWeb"/>
        <w:rPr>
          <w:b/>
          <w:sz w:val="28"/>
          <w:szCs w:val="28"/>
        </w:rPr>
      </w:pPr>
    </w:p>
    <w:p w14:paraId="61E30CF4" w14:textId="13E9CB69" w:rsidR="0080614F" w:rsidRDefault="0080614F" w:rsidP="0080614F">
      <w:pPr>
        <w:pStyle w:val="Heading1"/>
        <w:numPr>
          <w:ilvl w:val="0"/>
          <w:numId w:val="1"/>
        </w:numPr>
        <w:rPr>
          <w:rStyle w:val="TitleChar"/>
          <w:sz w:val="28"/>
          <w:szCs w:val="28"/>
        </w:rPr>
      </w:pPr>
      <w:r w:rsidRPr="00040B2A">
        <w:rPr>
          <w:caps/>
          <w:sz w:val="28"/>
          <w:szCs w:val="28"/>
        </w:rPr>
        <w:t>dean’s Report</w:t>
      </w:r>
      <w:r w:rsidRPr="00040B2A">
        <w:rPr>
          <w:rStyle w:val="TitleChar"/>
          <w:sz w:val="28"/>
          <w:szCs w:val="28"/>
        </w:rPr>
        <w:t xml:space="preserve"> </w:t>
      </w:r>
    </w:p>
    <w:p w14:paraId="75CD592D" w14:textId="77777777" w:rsidR="0080614F" w:rsidRDefault="0080614F" w:rsidP="0080614F">
      <w:pPr>
        <w:pStyle w:val="Heading1"/>
        <w:ind w:left="360"/>
        <w:rPr>
          <w:caps/>
          <w:sz w:val="28"/>
          <w:szCs w:val="28"/>
        </w:rPr>
      </w:pPr>
    </w:p>
    <w:p w14:paraId="5E2DFA61" w14:textId="7DDBEBAE" w:rsidR="00E455C6" w:rsidRDefault="004858D4" w:rsidP="00040B2A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A</w:t>
      </w:r>
      <w:r w:rsidR="00E455C6" w:rsidRPr="005B649A">
        <w:rPr>
          <w:caps/>
          <w:sz w:val="28"/>
          <w:szCs w:val="28"/>
        </w:rPr>
        <w:t xml:space="preserve">djournment  </w:t>
      </w:r>
    </w:p>
    <w:p w14:paraId="78ED6AB1" w14:textId="47230B80" w:rsidR="00D410B4" w:rsidRDefault="00D410B4" w:rsidP="00D410B4">
      <w:pPr>
        <w:pBdr>
          <w:bottom w:val="single" w:sz="12" w:space="1" w:color="auto"/>
        </w:pBdr>
      </w:pPr>
    </w:p>
    <w:p w14:paraId="317BBAC0" w14:textId="72B81783" w:rsidR="00D410B4" w:rsidRDefault="00D410B4" w:rsidP="00D410B4"/>
    <w:p w14:paraId="1B6AEC89" w14:textId="69267BC7" w:rsidR="00D410B4" w:rsidRPr="00D410B4" w:rsidRDefault="00D410B4" w:rsidP="00D410B4">
      <w:pPr>
        <w:rPr>
          <w:sz w:val="28"/>
          <w:szCs w:val="28"/>
        </w:rPr>
      </w:pPr>
      <w:r w:rsidRPr="00D410B4">
        <w:rPr>
          <w:sz w:val="28"/>
          <w:szCs w:val="28"/>
        </w:rPr>
        <w:t xml:space="preserve">NEXT MEETING: </w:t>
      </w:r>
      <w:r w:rsidR="004F20F3">
        <w:rPr>
          <w:sz w:val="28"/>
          <w:szCs w:val="28"/>
        </w:rPr>
        <w:t>Oc</w:t>
      </w:r>
      <w:r w:rsidRPr="00D410B4">
        <w:rPr>
          <w:sz w:val="28"/>
          <w:szCs w:val="28"/>
        </w:rPr>
        <w:t>t. 2</w:t>
      </w:r>
      <w:r w:rsidR="004F20F3">
        <w:rPr>
          <w:sz w:val="28"/>
          <w:szCs w:val="28"/>
        </w:rPr>
        <w:t>5</w:t>
      </w:r>
      <w:r w:rsidRPr="00D410B4">
        <w:rPr>
          <w:sz w:val="28"/>
          <w:szCs w:val="28"/>
        </w:rPr>
        <w:t>, 2021, Noon-1:30pm</w:t>
      </w:r>
    </w:p>
    <w:p w14:paraId="44FF39F6" w14:textId="4045638C" w:rsidR="002B19F7" w:rsidRDefault="00F91252" w:rsidP="00CE112E">
      <w:pPr>
        <w:pStyle w:val="NormalWeb"/>
        <w:ind w:left="720"/>
        <w:rPr>
          <w:sz w:val="28"/>
          <w:szCs w:val="28"/>
        </w:rPr>
      </w:pPr>
      <w:r>
        <w:rPr>
          <w:rFonts w:ascii="Times New Roman" w:hAnsi="Times New Roman" w:cs="Times New Roman"/>
        </w:rPr>
        <w:t xml:space="preserve"> </w:t>
      </w:r>
    </w:p>
    <w:sectPr w:rsidR="002B19F7" w:rsidSect="00B456C9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81D04" w14:textId="77777777" w:rsidR="0055299E" w:rsidRDefault="0055299E" w:rsidP="00EB11F7">
      <w:r>
        <w:separator/>
      </w:r>
    </w:p>
  </w:endnote>
  <w:endnote w:type="continuationSeparator" w:id="0">
    <w:p w14:paraId="17C1E069" w14:textId="77777777" w:rsidR="0055299E" w:rsidRDefault="0055299E" w:rsidP="00EB1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AA559" w14:textId="77777777" w:rsidR="0055299E" w:rsidRDefault="0055299E" w:rsidP="00EB11F7">
      <w:r>
        <w:separator/>
      </w:r>
    </w:p>
  </w:footnote>
  <w:footnote w:type="continuationSeparator" w:id="0">
    <w:p w14:paraId="25873F49" w14:textId="77777777" w:rsidR="0055299E" w:rsidRDefault="0055299E" w:rsidP="00EB1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4041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EA267B" w14:textId="31A626BD" w:rsidR="00EB11F7" w:rsidRDefault="00EB11F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2FF6F" w14:textId="77777777" w:rsidR="00EB11F7" w:rsidRDefault="00EB11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10A"/>
    <w:multiLevelType w:val="hybridMultilevel"/>
    <w:tmpl w:val="D6CE20E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253F45"/>
    <w:multiLevelType w:val="hybridMultilevel"/>
    <w:tmpl w:val="2FCC1A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640F5"/>
    <w:multiLevelType w:val="hybridMultilevel"/>
    <w:tmpl w:val="5C023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A5376"/>
    <w:multiLevelType w:val="hybridMultilevel"/>
    <w:tmpl w:val="1666B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77390"/>
    <w:multiLevelType w:val="hybridMultilevel"/>
    <w:tmpl w:val="7712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CB3271"/>
    <w:multiLevelType w:val="hybridMultilevel"/>
    <w:tmpl w:val="BA0AC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740715"/>
    <w:multiLevelType w:val="hybridMultilevel"/>
    <w:tmpl w:val="8796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51AC8"/>
    <w:multiLevelType w:val="hybridMultilevel"/>
    <w:tmpl w:val="C682F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3E16C9"/>
    <w:multiLevelType w:val="hybridMultilevel"/>
    <w:tmpl w:val="8D2EB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2614A"/>
    <w:multiLevelType w:val="hybridMultilevel"/>
    <w:tmpl w:val="46A499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3EEA"/>
    <w:multiLevelType w:val="hybridMultilevel"/>
    <w:tmpl w:val="A7B4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B3910"/>
    <w:multiLevelType w:val="hybridMultilevel"/>
    <w:tmpl w:val="6082B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60AC7"/>
    <w:multiLevelType w:val="hybridMultilevel"/>
    <w:tmpl w:val="3E607E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235CB"/>
    <w:multiLevelType w:val="hybridMultilevel"/>
    <w:tmpl w:val="D7D21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20ECE"/>
    <w:multiLevelType w:val="hybridMultilevel"/>
    <w:tmpl w:val="32D81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463C93"/>
    <w:multiLevelType w:val="hybridMultilevel"/>
    <w:tmpl w:val="14126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CC04F1"/>
    <w:multiLevelType w:val="hybridMultilevel"/>
    <w:tmpl w:val="5CC45C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86A75"/>
    <w:multiLevelType w:val="hybridMultilevel"/>
    <w:tmpl w:val="A44681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0D77"/>
    <w:multiLevelType w:val="hybridMultilevel"/>
    <w:tmpl w:val="98E05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D16FB9"/>
    <w:multiLevelType w:val="hybridMultilevel"/>
    <w:tmpl w:val="CE8C76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B91C88"/>
    <w:multiLevelType w:val="hybridMultilevel"/>
    <w:tmpl w:val="A45C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EF144A"/>
    <w:multiLevelType w:val="hybridMultilevel"/>
    <w:tmpl w:val="014612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50C48"/>
    <w:multiLevelType w:val="hybridMultilevel"/>
    <w:tmpl w:val="9214A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8C7E18"/>
    <w:multiLevelType w:val="hybridMultilevel"/>
    <w:tmpl w:val="80F49F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34800DF"/>
    <w:multiLevelType w:val="hybridMultilevel"/>
    <w:tmpl w:val="138C5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185F64"/>
    <w:multiLevelType w:val="hybridMultilevel"/>
    <w:tmpl w:val="6EF07C8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073A7A"/>
    <w:multiLevelType w:val="hybridMultilevel"/>
    <w:tmpl w:val="17BCD4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2574CA"/>
    <w:multiLevelType w:val="hybridMultilevel"/>
    <w:tmpl w:val="BCB28C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46036F"/>
    <w:multiLevelType w:val="hybridMultilevel"/>
    <w:tmpl w:val="571AE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C837C77"/>
    <w:multiLevelType w:val="hybridMultilevel"/>
    <w:tmpl w:val="657249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15"/>
  </w:num>
  <w:num w:numId="3">
    <w:abstractNumId w:val="10"/>
  </w:num>
  <w:num w:numId="4">
    <w:abstractNumId w:val="18"/>
  </w:num>
  <w:num w:numId="5">
    <w:abstractNumId w:val="28"/>
  </w:num>
  <w:num w:numId="6">
    <w:abstractNumId w:val="3"/>
  </w:num>
  <w:num w:numId="7">
    <w:abstractNumId w:val="20"/>
  </w:num>
  <w:num w:numId="8">
    <w:abstractNumId w:val="6"/>
  </w:num>
  <w:num w:numId="9">
    <w:abstractNumId w:val="12"/>
  </w:num>
  <w:num w:numId="10">
    <w:abstractNumId w:val="24"/>
  </w:num>
  <w:num w:numId="11">
    <w:abstractNumId w:val="7"/>
  </w:num>
  <w:num w:numId="12">
    <w:abstractNumId w:val="22"/>
  </w:num>
  <w:num w:numId="13">
    <w:abstractNumId w:val="4"/>
  </w:num>
  <w:num w:numId="14">
    <w:abstractNumId w:val="5"/>
  </w:num>
  <w:num w:numId="15">
    <w:abstractNumId w:val="14"/>
  </w:num>
  <w:num w:numId="16">
    <w:abstractNumId w:val="25"/>
  </w:num>
  <w:num w:numId="17">
    <w:abstractNumId w:val="23"/>
  </w:num>
  <w:num w:numId="18">
    <w:abstractNumId w:val="29"/>
  </w:num>
  <w:num w:numId="19">
    <w:abstractNumId w:val="0"/>
  </w:num>
  <w:num w:numId="20">
    <w:abstractNumId w:val="21"/>
  </w:num>
  <w:num w:numId="21">
    <w:abstractNumId w:val="17"/>
  </w:num>
  <w:num w:numId="22">
    <w:abstractNumId w:val="26"/>
  </w:num>
  <w:num w:numId="23">
    <w:abstractNumId w:val="19"/>
  </w:num>
  <w:num w:numId="24">
    <w:abstractNumId w:val="13"/>
  </w:num>
  <w:num w:numId="25">
    <w:abstractNumId w:val="2"/>
  </w:num>
  <w:num w:numId="26">
    <w:abstractNumId w:val="1"/>
  </w:num>
  <w:num w:numId="27">
    <w:abstractNumId w:val="11"/>
  </w:num>
  <w:num w:numId="28">
    <w:abstractNumId w:val="9"/>
  </w:num>
  <w:num w:numId="29">
    <w:abstractNumId w:val="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M0NTAyMDU2MDZW0lEKTi0uzszPAykwqgUAOSWwzSwAAAA="/>
  </w:docVars>
  <w:rsids>
    <w:rsidRoot w:val="00E455C6"/>
    <w:rsid w:val="00000982"/>
    <w:rsid w:val="000157C5"/>
    <w:rsid w:val="00020C1D"/>
    <w:rsid w:val="00021A14"/>
    <w:rsid w:val="00022930"/>
    <w:rsid w:val="00033D14"/>
    <w:rsid w:val="000368C7"/>
    <w:rsid w:val="00040B2A"/>
    <w:rsid w:val="000462BA"/>
    <w:rsid w:val="00075491"/>
    <w:rsid w:val="00091DB9"/>
    <w:rsid w:val="00091F68"/>
    <w:rsid w:val="00093F5E"/>
    <w:rsid w:val="000C4C84"/>
    <w:rsid w:val="000C64FD"/>
    <w:rsid w:val="000E7082"/>
    <w:rsid w:val="000F1BC1"/>
    <w:rsid w:val="000F28ED"/>
    <w:rsid w:val="000F6B2A"/>
    <w:rsid w:val="00110579"/>
    <w:rsid w:val="00123CE2"/>
    <w:rsid w:val="0012705F"/>
    <w:rsid w:val="001359C5"/>
    <w:rsid w:val="001405CB"/>
    <w:rsid w:val="00155EBD"/>
    <w:rsid w:val="001657B9"/>
    <w:rsid w:val="001803F8"/>
    <w:rsid w:val="00181555"/>
    <w:rsid w:val="00182702"/>
    <w:rsid w:val="00184036"/>
    <w:rsid w:val="00184FAD"/>
    <w:rsid w:val="00186399"/>
    <w:rsid w:val="001C2D1F"/>
    <w:rsid w:val="001E3C25"/>
    <w:rsid w:val="001F1A2D"/>
    <w:rsid w:val="001F3841"/>
    <w:rsid w:val="001F4FF7"/>
    <w:rsid w:val="0020745D"/>
    <w:rsid w:val="0020790B"/>
    <w:rsid w:val="002217C6"/>
    <w:rsid w:val="00223762"/>
    <w:rsid w:val="0026497A"/>
    <w:rsid w:val="00267C13"/>
    <w:rsid w:val="002753BA"/>
    <w:rsid w:val="002765BF"/>
    <w:rsid w:val="002833BF"/>
    <w:rsid w:val="002A7552"/>
    <w:rsid w:val="002B0046"/>
    <w:rsid w:val="002B19F7"/>
    <w:rsid w:val="002B78EF"/>
    <w:rsid w:val="002C1A2E"/>
    <w:rsid w:val="002C67C0"/>
    <w:rsid w:val="002D19BB"/>
    <w:rsid w:val="002E56DD"/>
    <w:rsid w:val="00316528"/>
    <w:rsid w:val="00323D18"/>
    <w:rsid w:val="00334084"/>
    <w:rsid w:val="003345E6"/>
    <w:rsid w:val="00337C9E"/>
    <w:rsid w:val="003828F6"/>
    <w:rsid w:val="003836DC"/>
    <w:rsid w:val="00384AC6"/>
    <w:rsid w:val="00386F1B"/>
    <w:rsid w:val="003A7739"/>
    <w:rsid w:val="003E0C4F"/>
    <w:rsid w:val="003F49C9"/>
    <w:rsid w:val="00403631"/>
    <w:rsid w:val="0042358B"/>
    <w:rsid w:val="00444683"/>
    <w:rsid w:val="00444EA4"/>
    <w:rsid w:val="004602AD"/>
    <w:rsid w:val="00463892"/>
    <w:rsid w:val="004858D4"/>
    <w:rsid w:val="00487573"/>
    <w:rsid w:val="00492645"/>
    <w:rsid w:val="004957A0"/>
    <w:rsid w:val="004A0403"/>
    <w:rsid w:val="004A21FE"/>
    <w:rsid w:val="004A2874"/>
    <w:rsid w:val="004A73AE"/>
    <w:rsid w:val="004A7522"/>
    <w:rsid w:val="004B2B80"/>
    <w:rsid w:val="004B3D50"/>
    <w:rsid w:val="004B72CE"/>
    <w:rsid w:val="004C626F"/>
    <w:rsid w:val="004D7194"/>
    <w:rsid w:val="004E3C52"/>
    <w:rsid w:val="004F20F3"/>
    <w:rsid w:val="004F2B17"/>
    <w:rsid w:val="004F5594"/>
    <w:rsid w:val="004F5F3E"/>
    <w:rsid w:val="005015C1"/>
    <w:rsid w:val="005137E9"/>
    <w:rsid w:val="00542E79"/>
    <w:rsid w:val="00547429"/>
    <w:rsid w:val="00550B9A"/>
    <w:rsid w:val="0055299E"/>
    <w:rsid w:val="00554190"/>
    <w:rsid w:val="005547AC"/>
    <w:rsid w:val="005636C2"/>
    <w:rsid w:val="005670F2"/>
    <w:rsid w:val="0057250D"/>
    <w:rsid w:val="005772A6"/>
    <w:rsid w:val="00584ED3"/>
    <w:rsid w:val="00591C70"/>
    <w:rsid w:val="00597DB1"/>
    <w:rsid w:val="005A3710"/>
    <w:rsid w:val="005A4867"/>
    <w:rsid w:val="005B649A"/>
    <w:rsid w:val="005B6874"/>
    <w:rsid w:val="005C2715"/>
    <w:rsid w:val="005C7AB4"/>
    <w:rsid w:val="005D05DB"/>
    <w:rsid w:val="005D073E"/>
    <w:rsid w:val="00603975"/>
    <w:rsid w:val="00611C20"/>
    <w:rsid w:val="00631E18"/>
    <w:rsid w:val="006460DF"/>
    <w:rsid w:val="00651A0C"/>
    <w:rsid w:val="00651F11"/>
    <w:rsid w:val="00661CFD"/>
    <w:rsid w:val="006707DC"/>
    <w:rsid w:val="00680485"/>
    <w:rsid w:val="0069517C"/>
    <w:rsid w:val="006A7077"/>
    <w:rsid w:val="006C1F94"/>
    <w:rsid w:val="006D260A"/>
    <w:rsid w:val="006D5E44"/>
    <w:rsid w:val="006E2BE5"/>
    <w:rsid w:val="006E3264"/>
    <w:rsid w:val="006F4D64"/>
    <w:rsid w:val="0070658C"/>
    <w:rsid w:val="00713DD9"/>
    <w:rsid w:val="00735555"/>
    <w:rsid w:val="00741562"/>
    <w:rsid w:val="00763342"/>
    <w:rsid w:val="00764E0D"/>
    <w:rsid w:val="00780B09"/>
    <w:rsid w:val="007845B4"/>
    <w:rsid w:val="00792317"/>
    <w:rsid w:val="007A036F"/>
    <w:rsid w:val="007A16CE"/>
    <w:rsid w:val="007A5DCE"/>
    <w:rsid w:val="007A714D"/>
    <w:rsid w:val="007C44A0"/>
    <w:rsid w:val="007C5C35"/>
    <w:rsid w:val="007D4D37"/>
    <w:rsid w:val="007F2E09"/>
    <w:rsid w:val="0080614F"/>
    <w:rsid w:val="00810E16"/>
    <w:rsid w:val="00813684"/>
    <w:rsid w:val="00815AB3"/>
    <w:rsid w:val="00820580"/>
    <w:rsid w:val="008404D6"/>
    <w:rsid w:val="008405C3"/>
    <w:rsid w:val="00857CCC"/>
    <w:rsid w:val="00861E0D"/>
    <w:rsid w:val="00863078"/>
    <w:rsid w:val="008C42C0"/>
    <w:rsid w:val="008C5879"/>
    <w:rsid w:val="008C7D03"/>
    <w:rsid w:val="008D39BC"/>
    <w:rsid w:val="008E1283"/>
    <w:rsid w:val="008E3B2E"/>
    <w:rsid w:val="008F747E"/>
    <w:rsid w:val="008F77CD"/>
    <w:rsid w:val="00907F48"/>
    <w:rsid w:val="00916EC1"/>
    <w:rsid w:val="00922F2B"/>
    <w:rsid w:val="009309CA"/>
    <w:rsid w:val="0094208F"/>
    <w:rsid w:val="00961E54"/>
    <w:rsid w:val="00965DBA"/>
    <w:rsid w:val="00971E03"/>
    <w:rsid w:val="00993F24"/>
    <w:rsid w:val="00996D28"/>
    <w:rsid w:val="009A5022"/>
    <w:rsid w:val="009B5A13"/>
    <w:rsid w:val="009C2E2D"/>
    <w:rsid w:val="009D4744"/>
    <w:rsid w:val="009D59D9"/>
    <w:rsid w:val="009E1334"/>
    <w:rsid w:val="009E381F"/>
    <w:rsid w:val="009E7761"/>
    <w:rsid w:val="009F0CD3"/>
    <w:rsid w:val="009F4E9D"/>
    <w:rsid w:val="009F5FC6"/>
    <w:rsid w:val="00A0288B"/>
    <w:rsid w:val="00A1574D"/>
    <w:rsid w:val="00A4153F"/>
    <w:rsid w:val="00A50C61"/>
    <w:rsid w:val="00A67F71"/>
    <w:rsid w:val="00A71F1E"/>
    <w:rsid w:val="00A750E2"/>
    <w:rsid w:val="00AA0117"/>
    <w:rsid w:val="00AA4C34"/>
    <w:rsid w:val="00AA5EDA"/>
    <w:rsid w:val="00AD17F5"/>
    <w:rsid w:val="00AE63AF"/>
    <w:rsid w:val="00AE7D07"/>
    <w:rsid w:val="00AF49FA"/>
    <w:rsid w:val="00AF615E"/>
    <w:rsid w:val="00B07549"/>
    <w:rsid w:val="00B15E7A"/>
    <w:rsid w:val="00B27FF4"/>
    <w:rsid w:val="00B43346"/>
    <w:rsid w:val="00B456C9"/>
    <w:rsid w:val="00B465FA"/>
    <w:rsid w:val="00B57E87"/>
    <w:rsid w:val="00B65064"/>
    <w:rsid w:val="00B67B0E"/>
    <w:rsid w:val="00B7586E"/>
    <w:rsid w:val="00B7673F"/>
    <w:rsid w:val="00B9503C"/>
    <w:rsid w:val="00BA2E36"/>
    <w:rsid w:val="00BB0C5F"/>
    <w:rsid w:val="00BB2184"/>
    <w:rsid w:val="00BB6010"/>
    <w:rsid w:val="00BC5FD5"/>
    <w:rsid w:val="00BD0D55"/>
    <w:rsid w:val="00BD58DA"/>
    <w:rsid w:val="00BD721F"/>
    <w:rsid w:val="00BE0457"/>
    <w:rsid w:val="00BF162E"/>
    <w:rsid w:val="00C06F67"/>
    <w:rsid w:val="00C1392A"/>
    <w:rsid w:val="00C215E4"/>
    <w:rsid w:val="00C24A11"/>
    <w:rsid w:val="00C26799"/>
    <w:rsid w:val="00C31805"/>
    <w:rsid w:val="00C33F81"/>
    <w:rsid w:val="00C40548"/>
    <w:rsid w:val="00C40FC6"/>
    <w:rsid w:val="00C662ED"/>
    <w:rsid w:val="00C71AC5"/>
    <w:rsid w:val="00C748CA"/>
    <w:rsid w:val="00C86479"/>
    <w:rsid w:val="00C97645"/>
    <w:rsid w:val="00C97DE8"/>
    <w:rsid w:val="00CA2F6A"/>
    <w:rsid w:val="00CB0CC8"/>
    <w:rsid w:val="00CB64F0"/>
    <w:rsid w:val="00CC4118"/>
    <w:rsid w:val="00CC4723"/>
    <w:rsid w:val="00CE112E"/>
    <w:rsid w:val="00CE5A90"/>
    <w:rsid w:val="00CF0689"/>
    <w:rsid w:val="00CF0BD2"/>
    <w:rsid w:val="00CF199B"/>
    <w:rsid w:val="00CF23AE"/>
    <w:rsid w:val="00D1063B"/>
    <w:rsid w:val="00D11646"/>
    <w:rsid w:val="00D24063"/>
    <w:rsid w:val="00D25FAB"/>
    <w:rsid w:val="00D410B4"/>
    <w:rsid w:val="00D45B05"/>
    <w:rsid w:val="00D46D0C"/>
    <w:rsid w:val="00D46FBC"/>
    <w:rsid w:val="00D62110"/>
    <w:rsid w:val="00D90C96"/>
    <w:rsid w:val="00DD0E2C"/>
    <w:rsid w:val="00DE07B9"/>
    <w:rsid w:val="00DE0A95"/>
    <w:rsid w:val="00DE0EFB"/>
    <w:rsid w:val="00DE0FC0"/>
    <w:rsid w:val="00DE71F7"/>
    <w:rsid w:val="00DF4733"/>
    <w:rsid w:val="00E037CC"/>
    <w:rsid w:val="00E319C0"/>
    <w:rsid w:val="00E32477"/>
    <w:rsid w:val="00E40A98"/>
    <w:rsid w:val="00E41D13"/>
    <w:rsid w:val="00E455C6"/>
    <w:rsid w:val="00E55C33"/>
    <w:rsid w:val="00E625D8"/>
    <w:rsid w:val="00E7237B"/>
    <w:rsid w:val="00E821A7"/>
    <w:rsid w:val="00E85D3B"/>
    <w:rsid w:val="00EA0C33"/>
    <w:rsid w:val="00EA77E2"/>
    <w:rsid w:val="00EB11F7"/>
    <w:rsid w:val="00EC3332"/>
    <w:rsid w:val="00EC33DC"/>
    <w:rsid w:val="00ED1F27"/>
    <w:rsid w:val="00EE19CA"/>
    <w:rsid w:val="00EE1B9E"/>
    <w:rsid w:val="00EE31B0"/>
    <w:rsid w:val="00EF4DA8"/>
    <w:rsid w:val="00F14EFE"/>
    <w:rsid w:val="00F174A0"/>
    <w:rsid w:val="00F30C50"/>
    <w:rsid w:val="00F34C0D"/>
    <w:rsid w:val="00F77268"/>
    <w:rsid w:val="00F91252"/>
    <w:rsid w:val="00F93B10"/>
    <w:rsid w:val="00FC0CB6"/>
    <w:rsid w:val="00FC66A0"/>
    <w:rsid w:val="00FD13E8"/>
    <w:rsid w:val="00FD2521"/>
    <w:rsid w:val="00FE0FAE"/>
    <w:rsid w:val="00FE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DFA47"/>
  <w15:docId w15:val="{23A4C385-AF42-4350-8378-38B8165FF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5C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E455C6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3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E455C6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E455C6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F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6A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A502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040B2A"/>
    <w:pPr>
      <w:spacing w:before="100" w:beforeAutospacing="1" w:after="100" w:afterAutospacing="1"/>
    </w:pPr>
    <w:rPr>
      <w:rFonts w:ascii="Calibri" w:eastAsiaTheme="minorHAnsi" w:hAnsi="Calibri"/>
      <w:sz w:val="22"/>
      <w:szCs w:val="22"/>
    </w:rPr>
  </w:style>
  <w:style w:type="character" w:customStyle="1" w:styleId="normaltextrun">
    <w:name w:val="normaltextrun"/>
    <w:basedOn w:val="DefaultParagraphFont"/>
    <w:rsid w:val="00040B2A"/>
  </w:style>
  <w:style w:type="character" w:customStyle="1" w:styleId="eop">
    <w:name w:val="eop"/>
    <w:basedOn w:val="DefaultParagraphFont"/>
    <w:rsid w:val="00040B2A"/>
  </w:style>
  <w:style w:type="paragraph" w:styleId="NormalWeb">
    <w:name w:val="Normal (Web)"/>
    <w:basedOn w:val="Normal"/>
    <w:uiPriority w:val="99"/>
    <w:unhideWhenUsed/>
    <w:rsid w:val="00713DD9"/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139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392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753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2F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6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163DB1EC46743967655CE36655DA5" ma:contentTypeVersion="11" ma:contentTypeDescription="Create a new document." ma:contentTypeScope="" ma:versionID="242e36f0809065e746ee96eea81eb7fc">
  <xsd:schema xmlns:xsd="http://www.w3.org/2001/XMLSchema" xmlns:xs="http://www.w3.org/2001/XMLSchema" xmlns:p="http://schemas.microsoft.com/office/2006/metadata/properties" xmlns:ns3="9405f982-5383-4a0f-b370-762ce521f5e6" xmlns:ns4="496bdefa-c56c-42b3-8186-5e479a089ece" targetNamespace="http://schemas.microsoft.com/office/2006/metadata/properties" ma:root="true" ma:fieldsID="cabad715041a784926b3d00bd1b02929" ns3:_="" ns4:_="">
    <xsd:import namespace="9405f982-5383-4a0f-b370-762ce521f5e6"/>
    <xsd:import namespace="496bdefa-c56c-42b3-8186-5e479a089e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5f982-5383-4a0f-b370-762ce521f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bdefa-c56c-42b3-8186-5e479a089ec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772C20-A057-434A-B0B9-DF7B5AFA0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05f982-5383-4a0f-b370-762ce521f5e6"/>
    <ds:schemaRef ds:uri="496bdefa-c56c-42b3-8186-5e479a089e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F79655-3D54-4525-A175-4663FC61E8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607C9F-D6B2-4293-9C20-83ED360266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_COE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luskey-Titus, Phyllis</dc:creator>
  <cp:lastModifiedBy>Seglem, Robyn</cp:lastModifiedBy>
  <cp:revision>3</cp:revision>
  <cp:lastPrinted>2020-02-17T14:47:00Z</cp:lastPrinted>
  <dcterms:created xsi:type="dcterms:W3CDTF">2021-09-20T02:36:00Z</dcterms:created>
  <dcterms:modified xsi:type="dcterms:W3CDTF">2021-09-21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163DB1EC46743967655CE36655DA5</vt:lpwstr>
  </property>
</Properties>
</file>